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0955D" w14:textId="5D2E47E2" w:rsidR="004F4CF8" w:rsidRPr="004F4CF8" w:rsidRDefault="004F4CF8" w:rsidP="00E94C01">
      <w:pPr>
        <w:spacing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4F4CF8">
        <w:rPr>
          <w:rFonts w:ascii="Times New Roman" w:eastAsia="Times New Roman" w:hAnsi="Times New Roman" w:cs="Times New Roman"/>
          <w:b/>
          <w:bCs/>
          <w:sz w:val="24"/>
          <w:szCs w:val="24"/>
        </w:rPr>
        <w:t>CSC160 Programming Fundamental II – First Programming Assignment</w:t>
      </w:r>
    </w:p>
    <w:p w14:paraId="26BDE576" w14:textId="0610357C" w:rsidR="00E0599D" w:rsidRPr="00E0599D" w:rsidRDefault="00242F6E" w:rsidP="00E94C01">
      <w:pPr>
        <w:spacing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ke the following improvements to the InvoiceApp.java program:</w:t>
      </w:r>
      <w:r w:rsidRPr="00E0599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E64C8BD" w14:textId="696BF8A3" w:rsidR="00242F6E" w:rsidRDefault="00242F6E" w:rsidP="00E94C01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a program header comment</w:t>
      </w:r>
      <w:r w:rsidR="003568D7">
        <w:rPr>
          <w:rFonts w:ascii="Times New Roman" w:eastAsia="Times New Roman" w:hAnsi="Times New Roman" w:cs="Times New Roman"/>
          <w:sz w:val="24"/>
          <w:szCs w:val="24"/>
        </w:rPr>
        <w:t xml:space="preserve"> that includes the following:</w:t>
      </w:r>
    </w:p>
    <w:p w14:paraId="3A856775" w14:textId="6EAC6FFF" w:rsidR="00242F6E" w:rsidRDefault="003568D7" w:rsidP="00E94C01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scription</w:t>
      </w:r>
    </w:p>
    <w:p w14:paraId="68516D40" w14:textId="2769586F" w:rsidR="003568D7" w:rsidRDefault="003568D7" w:rsidP="00E94C01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grammer’s name</w:t>
      </w:r>
    </w:p>
    <w:p w14:paraId="0F726E66" w14:textId="3610312E" w:rsidR="003568D7" w:rsidRDefault="003568D7" w:rsidP="00E94C01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 Written</w:t>
      </w:r>
    </w:p>
    <w:p w14:paraId="263B717A" w14:textId="42B9C82F" w:rsidR="003568D7" w:rsidRDefault="003568D7" w:rsidP="00E94C01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itHub repository URL</w:t>
      </w:r>
    </w:p>
    <w:p w14:paraId="341324DA" w14:textId="428CEAA5" w:rsidR="00ED3FA1" w:rsidRDefault="00ED3FA1" w:rsidP="00E94C01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ove all variables to the start of main</w:t>
      </w:r>
    </w:p>
    <w:p w14:paraId="33128E24" w14:textId="4F3B74D5" w:rsidR="00ED3FA1" w:rsidRDefault="00CC6A8E" w:rsidP="00E94C01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ake sure all variable names are meaningful an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amelCased</w:t>
      </w:r>
      <w:proofErr w:type="spellEnd"/>
    </w:p>
    <w:p w14:paraId="36FDF4AF" w14:textId="7123023A" w:rsidR="00CC6A8E" w:rsidRDefault="00CC6A8E" w:rsidP="00E94C01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itialize all variables</w:t>
      </w:r>
    </w:p>
    <w:p w14:paraId="34989AB2" w14:textId="10387743" w:rsidR="00132CCF" w:rsidRDefault="00132CCF" w:rsidP="00E94C01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tead of simply prompting the user for a subtotal amount</w:t>
      </w:r>
    </w:p>
    <w:p w14:paraId="76A95442" w14:textId="3E253615" w:rsidR="00EA296E" w:rsidRDefault="000162AB" w:rsidP="00132CCF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mpt the user for the number of line items</w:t>
      </w:r>
    </w:p>
    <w:p w14:paraId="627B63C6" w14:textId="77777777" w:rsidR="00132CCF" w:rsidRDefault="000162AB" w:rsidP="00132CCF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clude a for loop to allow the user to enter each line item amount </w:t>
      </w:r>
    </w:p>
    <w:p w14:paraId="60780233" w14:textId="75A82A5C" w:rsidR="000162AB" w:rsidRDefault="00132CCF" w:rsidP="00132CCF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d each line item amount to the subtotal amount (do this inside the looping)</w:t>
      </w:r>
    </w:p>
    <w:p w14:paraId="00D9537A" w14:textId="034AD84B" w:rsidR="00A64DAD" w:rsidRDefault="00132CCF" w:rsidP="00E94C01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lign the ALL totals using the </w:t>
      </w:r>
      <w:proofErr w:type="spellStart"/>
      <w:r w:rsidR="00A64DAD">
        <w:rPr>
          <w:rFonts w:ascii="Times New Roman" w:eastAsia="Times New Roman" w:hAnsi="Times New Roman" w:cs="Times New Roman"/>
          <w:sz w:val="24"/>
          <w:szCs w:val="24"/>
        </w:rPr>
        <w:t>System.out.printf</w:t>
      </w:r>
      <w:proofErr w:type="spellEnd"/>
      <w:r w:rsidR="00C05B18">
        <w:rPr>
          <w:rFonts w:ascii="Times New Roman" w:eastAsia="Times New Roman" w:hAnsi="Times New Roman" w:cs="Times New Roman"/>
          <w:sz w:val="24"/>
          <w:szCs w:val="24"/>
        </w:rPr>
        <w:t>()</w:t>
      </w:r>
      <w:r w:rsidR="00A64DAD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 w:rsidR="00561B66">
        <w:rPr>
          <w:rFonts w:ascii="Times New Roman" w:eastAsia="Times New Roman" w:hAnsi="Times New Roman" w:cs="Times New Roman"/>
          <w:sz w:val="24"/>
          <w:szCs w:val="24"/>
        </w:rPr>
        <w:t>align the totals</w:t>
      </w:r>
      <w:r w:rsidR="00F2439D">
        <w:rPr>
          <w:rFonts w:ascii="Times New Roman" w:eastAsia="Times New Roman" w:hAnsi="Times New Roman" w:cs="Times New Roman"/>
          <w:sz w:val="24"/>
          <w:szCs w:val="24"/>
        </w:rPr>
        <w:t>. Code example:</w:t>
      </w:r>
    </w:p>
    <w:p w14:paraId="3A5BDC66" w14:textId="69586F03" w:rsidR="00EA296E" w:rsidRDefault="00A466A6" w:rsidP="00E94C01">
      <w:pPr>
        <w:spacing w:before="100" w:beforeAutospacing="1" w:after="100" w:afterAutospacing="1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B591BDC" wp14:editId="6F89D7B7">
            <wp:extent cx="4051024" cy="333375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58131" cy="33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7C806" w14:textId="0A5BCC5B" w:rsidR="00132CCF" w:rsidRDefault="00132CCF" w:rsidP="00E94C01">
      <w:pPr>
        <w:spacing w:before="100" w:beforeAutospacing="1" w:after="100" w:afterAutospacing="1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TE: this code example doesn’t show ALL totals so make sure you include them too</w:t>
      </w:r>
    </w:p>
    <w:p w14:paraId="190FF148" w14:textId="5AD5A696" w:rsidR="00132CCF" w:rsidRPr="00132CCF" w:rsidRDefault="00132CCF" w:rsidP="00D277F9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132CCF">
        <w:rPr>
          <w:rFonts w:ascii="Times New Roman" w:eastAsia="Times New Roman" w:hAnsi="Times New Roman" w:cs="Times New Roman"/>
          <w:sz w:val="24"/>
          <w:szCs w:val="24"/>
        </w:rPr>
        <w:t>Add whitespace and dash lines to make the console output user-friendly</w:t>
      </w:r>
    </w:p>
    <w:p w14:paraId="10F2A85B" w14:textId="77777777" w:rsidR="00132CCF" w:rsidRDefault="00132CCF" w:rsidP="00132CCF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ke sure that 30% of the code is properly document (including new code)</w:t>
      </w:r>
    </w:p>
    <w:p w14:paraId="38DEB814" w14:textId="77777777" w:rsidR="00132CCF" w:rsidRDefault="00132CCF" w:rsidP="00E94C01">
      <w:pPr>
        <w:spacing w:before="100" w:beforeAutospacing="1" w:after="100" w:afterAutospacing="1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3C20912D" w14:textId="72505216" w:rsidR="00F2439D" w:rsidRDefault="00F2439D" w:rsidP="00E94C01">
      <w:p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ther assignment requirements:</w:t>
      </w:r>
    </w:p>
    <w:p w14:paraId="301620BA" w14:textId="77777777" w:rsidR="00132CCF" w:rsidRPr="00F2439D" w:rsidRDefault="00132CCF" w:rsidP="00132CC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39D">
        <w:rPr>
          <w:rFonts w:ascii="Times New Roman" w:eastAsia="Times New Roman" w:hAnsi="Times New Roman" w:cs="Times New Roman"/>
          <w:sz w:val="24"/>
          <w:szCs w:val="24"/>
        </w:rPr>
        <w:t>Add me (dejohns2) as a collaborator to your class repository</w:t>
      </w:r>
    </w:p>
    <w:p w14:paraId="2B5B4AB7" w14:textId="2683AA3C" w:rsidR="00F2439D" w:rsidRDefault="00E0599D" w:rsidP="00E94C01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2439D">
        <w:rPr>
          <w:rFonts w:ascii="Times New Roman" w:eastAsia="Times New Roman" w:hAnsi="Times New Roman" w:cs="Times New Roman"/>
          <w:sz w:val="24"/>
          <w:szCs w:val="24"/>
        </w:rPr>
        <w:t xml:space="preserve">It's </w:t>
      </w:r>
      <w:r w:rsidR="00C05B18">
        <w:rPr>
          <w:rFonts w:ascii="Times New Roman" w:eastAsia="Times New Roman" w:hAnsi="Times New Roman" w:cs="Times New Roman"/>
          <w:sz w:val="24"/>
          <w:szCs w:val="24"/>
        </w:rPr>
        <w:t xml:space="preserve">very </w:t>
      </w:r>
      <w:r w:rsidRPr="00F2439D">
        <w:rPr>
          <w:rFonts w:ascii="Times New Roman" w:eastAsia="Times New Roman" w:hAnsi="Times New Roman" w:cs="Times New Roman"/>
          <w:sz w:val="24"/>
          <w:szCs w:val="24"/>
        </w:rPr>
        <w:t xml:space="preserve">important to commit and push your code to GitHub </w:t>
      </w:r>
      <w:r w:rsidRPr="00F2439D">
        <w:rPr>
          <w:rFonts w:ascii="Times New Roman" w:eastAsia="Times New Roman" w:hAnsi="Times New Roman" w:cs="Times New Roman"/>
          <w:b/>
          <w:bCs/>
          <w:sz w:val="24"/>
          <w:szCs w:val="24"/>
        </w:rPr>
        <w:t>multiple times</w:t>
      </w:r>
      <w:r w:rsidRPr="00F2439D">
        <w:rPr>
          <w:rFonts w:ascii="Times New Roman" w:eastAsia="Times New Roman" w:hAnsi="Times New Roman" w:cs="Times New Roman"/>
          <w:sz w:val="24"/>
          <w:szCs w:val="24"/>
        </w:rPr>
        <w:t xml:space="preserve"> with meaningful comments</w:t>
      </w:r>
      <w:r w:rsidR="00F2439D" w:rsidRPr="00F2439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0839573" w14:textId="77777777" w:rsidR="00244BD1" w:rsidRDefault="00E0599D" w:rsidP="00E31E0B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E0599D">
        <w:rPr>
          <w:rFonts w:ascii="Times New Roman" w:eastAsia="Times New Roman" w:hAnsi="Times New Roman" w:cs="Times New Roman"/>
          <w:sz w:val="24"/>
          <w:szCs w:val="24"/>
        </w:rPr>
        <w:t xml:space="preserve">Attach </w:t>
      </w:r>
      <w:r w:rsidR="00244BD1">
        <w:rPr>
          <w:rFonts w:ascii="Times New Roman" w:eastAsia="Times New Roman" w:hAnsi="Times New Roman" w:cs="Times New Roman"/>
          <w:sz w:val="24"/>
          <w:szCs w:val="24"/>
        </w:rPr>
        <w:t>the following:</w:t>
      </w:r>
    </w:p>
    <w:p w14:paraId="157160BC" w14:textId="76C48080" w:rsidR="00244BD1" w:rsidRPr="00244BD1" w:rsidRDefault="00E0599D" w:rsidP="00244BD1">
      <w:pPr>
        <w:numPr>
          <w:ilvl w:val="1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0599D">
        <w:rPr>
          <w:rFonts w:ascii="Times New Roman" w:eastAsia="Times New Roman" w:hAnsi="Times New Roman" w:cs="Times New Roman"/>
          <w:sz w:val="24"/>
          <w:szCs w:val="24"/>
        </w:rPr>
        <w:t xml:space="preserve">your complete </w:t>
      </w:r>
      <w:r w:rsidR="00244BD1">
        <w:rPr>
          <w:rFonts w:ascii="Times New Roman" w:eastAsia="Times New Roman" w:hAnsi="Times New Roman" w:cs="Times New Roman"/>
          <w:sz w:val="24"/>
          <w:szCs w:val="24"/>
        </w:rPr>
        <w:t>J</w:t>
      </w:r>
      <w:r w:rsidR="00F2439D">
        <w:rPr>
          <w:rFonts w:ascii="Times New Roman" w:eastAsia="Times New Roman" w:hAnsi="Times New Roman" w:cs="Times New Roman"/>
          <w:sz w:val="24"/>
          <w:szCs w:val="24"/>
        </w:rPr>
        <w:t xml:space="preserve">ava </w:t>
      </w:r>
      <w:r w:rsidR="008E090A">
        <w:rPr>
          <w:rFonts w:ascii="Times New Roman" w:eastAsia="Times New Roman" w:hAnsi="Times New Roman" w:cs="Times New Roman"/>
          <w:sz w:val="24"/>
          <w:szCs w:val="24"/>
        </w:rPr>
        <w:t>program</w:t>
      </w:r>
      <w:r w:rsidR="00244B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44BD1" w:rsidRPr="00244BD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(InvoiceApp.java)</w:t>
      </w:r>
    </w:p>
    <w:p w14:paraId="10CBAF71" w14:textId="3AEE273E" w:rsidR="00132CCF" w:rsidRPr="00244BD1" w:rsidRDefault="00244BD1" w:rsidP="007120A2">
      <w:pPr>
        <w:numPr>
          <w:ilvl w:val="0"/>
          <w:numId w:val="1"/>
        </w:numPr>
        <w:spacing w:before="100" w:beforeAutospacing="1" w:after="100" w:afterAutospacing="1" w:line="24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244BD1">
        <w:rPr>
          <w:rFonts w:ascii="Times New Roman" w:eastAsia="Times New Roman" w:hAnsi="Times New Roman" w:cs="Times New Roman"/>
          <w:sz w:val="24"/>
          <w:szCs w:val="24"/>
        </w:rPr>
        <w:t>A</w:t>
      </w:r>
      <w:r w:rsidR="00E0599D" w:rsidRPr="00244B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44BD1">
        <w:rPr>
          <w:rFonts w:ascii="Times New Roman" w:eastAsia="Times New Roman" w:hAnsi="Times New Roman" w:cs="Times New Roman"/>
          <w:sz w:val="24"/>
          <w:szCs w:val="24"/>
        </w:rPr>
        <w:t>t</w:t>
      </w:r>
      <w:r w:rsidR="00E0599D" w:rsidRPr="00244BD1">
        <w:rPr>
          <w:rFonts w:ascii="Times New Roman" w:eastAsia="Times New Roman" w:hAnsi="Times New Roman" w:cs="Times New Roman"/>
          <w:sz w:val="24"/>
          <w:szCs w:val="24"/>
        </w:rPr>
        <w:t>ext file</w:t>
      </w:r>
      <w:r w:rsidRPr="00244BD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244BD1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(InvoiceApp.txt)</w:t>
      </w:r>
      <w:r w:rsidR="00E0599D" w:rsidRPr="00244BD1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="00E0599D" w:rsidRPr="00244BD1">
        <w:rPr>
          <w:rFonts w:ascii="Times New Roman" w:eastAsia="Times New Roman" w:hAnsi="Times New Roman" w:cs="Times New Roman"/>
          <w:sz w:val="24"/>
          <w:szCs w:val="24"/>
        </w:rPr>
        <w:t>of your console output</w:t>
      </w:r>
      <w:r w:rsidRPr="00244BD1">
        <w:rPr>
          <w:rFonts w:ascii="Times New Roman" w:eastAsia="Times New Roman" w:hAnsi="Times New Roman" w:cs="Times New Roman"/>
          <w:sz w:val="24"/>
          <w:szCs w:val="24"/>
        </w:rPr>
        <w:t xml:space="preserve"> plu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your assignment </w:t>
      </w:r>
      <w:r w:rsidR="00132CCF" w:rsidRPr="00244BD1">
        <w:rPr>
          <w:rFonts w:ascii="Times New Roman" w:eastAsia="Times New Roman" w:hAnsi="Times New Roman" w:cs="Times New Roman"/>
          <w:sz w:val="24"/>
          <w:szCs w:val="24"/>
        </w:rPr>
        <w:t>reflec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A.K.A. The Good, Bad, &amp; Ugly)</w:t>
      </w:r>
    </w:p>
    <w:p w14:paraId="61EDB20E" w14:textId="77777777" w:rsidR="00E31E0B" w:rsidRPr="00E0599D" w:rsidRDefault="00E31E0B" w:rsidP="00E31E0B">
      <w:pPr>
        <w:spacing w:before="100" w:beforeAutospacing="1" w:after="100" w:afterAutospacing="1" w:line="240" w:lineRule="auto"/>
        <w:ind w:left="720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61AE4CE8" w14:textId="34359134" w:rsidR="00433288" w:rsidRPr="00C05B18" w:rsidRDefault="00433288" w:rsidP="00E94C01">
      <w:pPr>
        <w:spacing w:line="240" w:lineRule="auto"/>
        <w:contextualSpacing/>
      </w:pPr>
      <w:r w:rsidRPr="00C05B18">
        <w:t>Help with J</w:t>
      </w:r>
      <w:r w:rsidR="00152913" w:rsidRPr="00C05B18">
        <w:t xml:space="preserve">ava’s </w:t>
      </w:r>
      <w:proofErr w:type="spellStart"/>
      <w:r w:rsidR="004F4CF8">
        <w:t>System.out.</w:t>
      </w:r>
      <w:r w:rsidR="00152913" w:rsidRPr="00C05B18">
        <w:t>print</w:t>
      </w:r>
      <w:r w:rsidR="00C05B18">
        <w:t>f</w:t>
      </w:r>
      <w:proofErr w:type="spellEnd"/>
      <w:r w:rsidR="004F4CF8">
        <w:t>()</w:t>
      </w:r>
    </w:p>
    <w:p w14:paraId="0996CA85" w14:textId="4A090C3B" w:rsidR="00152913" w:rsidRDefault="00000000" w:rsidP="00E94C01">
      <w:pPr>
        <w:pStyle w:val="ListParagraph"/>
        <w:numPr>
          <w:ilvl w:val="0"/>
          <w:numId w:val="4"/>
        </w:numPr>
        <w:spacing w:line="240" w:lineRule="auto"/>
      </w:pPr>
      <w:hyperlink r:id="rId11" w:history="1">
        <w:r w:rsidR="00433288" w:rsidRPr="00EB6C99">
          <w:rPr>
            <w:rStyle w:val="Hyperlink"/>
          </w:rPr>
          <w:t>https://youtu.be/g_BsIuRVfvk</w:t>
        </w:r>
      </w:hyperlink>
    </w:p>
    <w:p w14:paraId="7A23A033" w14:textId="0B7B1E89" w:rsidR="007B0D9D" w:rsidRDefault="00000000" w:rsidP="00E94C01">
      <w:pPr>
        <w:pStyle w:val="ListParagraph"/>
        <w:numPr>
          <w:ilvl w:val="0"/>
          <w:numId w:val="4"/>
        </w:numPr>
        <w:spacing w:line="240" w:lineRule="auto"/>
      </w:pPr>
      <w:hyperlink r:id="rId12" w:history="1">
        <w:r w:rsidR="007B0D9D" w:rsidRPr="00EB6C99">
          <w:rPr>
            <w:rStyle w:val="Hyperlink"/>
          </w:rPr>
          <w:t>https://www.baeldung.com/java-printstream-printf</w:t>
        </w:r>
      </w:hyperlink>
    </w:p>
    <w:p w14:paraId="122B2E60" w14:textId="5BE1751D" w:rsidR="007B0D9D" w:rsidRDefault="00000000" w:rsidP="00E94C01">
      <w:pPr>
        <w:pStyle w:val="ListParagraph"/>
        <w:numPr>
          <w:ilvl w:val="0"/>
          <w:numId w:val="4"/>
        </w:numPr>
        <w:spacing w:line="240" w:lineRule="auto"/>
      </w:pPr>
      <w:hyperlink r:id="rId13" w:history="1">
        <w:r w:rsidR="001335DF" w:rsidRPr="00EB6C99">
          <w:rPr>
            <w:rStyle w:val="Hyperlink"/>
          </w:rPr>
          <w:t>https://www.jquery-az.com/10-examples-learn-java-string-formatting-printf-method/</w:t>
        </w:r>
      </w:hyperlink>
    </w:p>
    <w:p w14:paraId="30EC899C" w14:textId="15F08513" w:rsidR="00132CCF" w:rsidRDefault="00132CCF" w:rsidP="00E94C01">
      <w:pPr>
        <w:spacing w:line="240" w:lineRule="auto"/>
        <w:contextualSpacing/>
      </w:pPr>
    </w:p>
    <w:p w14:paraId="472DD908" w14:textId="43243053" w:rsidR="00132CCF" w:rsidRDefault="00132CCF" w:rsidP="00E94C01">
      <w:pPr>
        <w:spacing w:line="240" w:lineRule="auto"/>
        <w:contextualSpacing/>
      </w:pPr>
      <w:r>
        <w:t xml:space="preserve">Example of user-friendly console output: </w:t>
      </w:r>
    </w:p>
    <w:p w14:paraId="3CC944ED" w14:textId="77777777" w:rsidR="00132CCF" w:rsidRDefault="00132CCF" w:rsidP="00E94C01">
      <w:pPr>
        <w:spacing w:line="240" w:lineRule="auto"/>
        <w:contextualSpacing/>
      </w:pPr>
    </w:p>
    <w:p w14:paraId="24E71F73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==========================================</w:t>
      </w:r>
    </w:p>
    <w:p w14:paraId="51AE3579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Welcome to the Invoice Total Calculator v2</w:t>
      </w:r>
    </w:p>
    <w:p w14:paraId="234653BA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==========================================</w:t>
      </w:r>
    </w:p>
    <w:p w14:paraId="5C06C835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B3B7798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Enter the number of line items:   3</w:t>
      </w:r>
    </w:p>
    <w:p w14:paraId="0367A9A3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AE37428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==========================================</w:t>
      </w:r>
    </w:p>
    <w:p w14:paraId="42EC073C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3DE676E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Enter the #1 line items: 100.55</w:t>
      </w:r>
    </w:p>
    <w:p w14:paraId="3632D09C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Enter the #2 line items: 35.3</w:t>
      </w:r>
    </w:p>
    <w:p w14:paraId="5679CF01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Enter the #3 line items: 1</w:t>
      </w:r>
    </w:p>
    <w:p w14:paraId="1A074D81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2535162C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==========================================</w:t>
      </w:r>
    </w:p>
    <w:p w14:paraId="00A05454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21CFD2CA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 xml:space="preserve">            Subtotal:     136.85</w:t>
      </w:r>
    </w:p>
    <w:p w14:paraId="3CD652AC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 xml:space="preserve">    Discount percent:       0.10</w:t>
      </w:r>
    </w:p>
    <w:p w14:paraId="052E53D0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 xml:space="preserve">     Discount amount:      13.69</w:t>
      </w:r>
    </w:p>
    <w:p w14:paraId="5D51FAB9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 xml:space="preserve">       Invoice total:     123.16</w:t>
      </w:r>
    </w:p>
    <w:p w14:paraId="2D0C72D6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519E373C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==========================================</w:t>
      </w:r>
    </w:p>
    <w:p w14:paraId="3DB9DB2E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E1A3A25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lastRenderedPageBreak/>
        <w:t>Continue? (y/n): y</w:t>
      </w:r>
    </w:p>
    <w:p w14:paraId="6F356D63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6FB267E6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==========================================</w:t>
      </w:r>
    </w:p>
    <w:p w14:paraId="2A48C2FD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446D350F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Enter the number of line items:   2</w:t>
      </w:r>
    </w:p>
    <w:p w14:paraId="2C994F6D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088CD4F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==========================================</w:t>
      </w:r>
    </w:p>
    <w:p w14:paraId="6B3918D4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087A61A6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Enter the #1 line items: 30056.10</w:t>
      </w:r>
    </w:p>
    <w:p w14:paraId="5A00CEAE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Enter the #2 line items: 23454.0</w:t>
      </w:r>
    </w:p>
    <w:p w14:paraId="6C05DDF2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8208CF8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==========================================</w:t>
      </w:r>
    </w:p>
    <w:p w14:paraId="53CCC9E7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726A8B84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 xml:space="preserve">            Subtotal:  53,646.95</w:t>
      </w:r>
    </w:p>
    <w:p w14:paraId="7C7736AB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 xml:space="preserve">    Discount percent:       0.20</w:t>
      </w:r>
    </w:p>
    <w:p w14:paraId="047937BC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 xml:space="preserve">     Discount amount:  10,729.39</w:t>
      </w:r>
    </w:p>
    <w:p w14:paraId="395BD348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 xml:space="preserve">       Invoice total:  42,917.56</w:t>
      </w:r>
    </w:p>
    <w:p w14:paraId="12C53C8A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3B02345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==========================================</w:t>
      </w:r>
    </w:p>
    <w:p w14:paraId="0745DD32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1E437373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Continue? (y/n): n</w:t>
      </w:r>
    </w:p>
    <w:p w14:paraId="1CB0C3AB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444F3623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==========================================</w:t>
      </w:r>
    </w:p>
    <w:p w14:paraId="2DDCAD57" w14:textId="77777777" w:rsidR="00E94C01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</w:p>
    <w:p w14:paraId="3A09D2E3" w14:textId="05F2A72B" w:rsidR="00152913" w:rsidRPr="00E94C01" w:rsidRDefault="00E94C01" w:rsidP="00E94C01">
      <w:pPr>
        <w:spacing w:line="240" w:lineRule="auto"/>
        <w:contextualSpacing/>
        <w:rPr>
          <w:rFonts w:ascii="Courier New" w:hAnsi="Courier New" w:cs="Courier New"/>
          <w:sz w:val="16"/>
          <w:szCs w:val="16"/>
        </w:rPr>
      </w:pPr>
      <w:r w:rsidRPr="00E94C01">
        <w:rPr>
          <w:rFonts w:ascii="Courier New" w:hAnsi="Courier New" w:cs="Courier New"/>
          <w:sz w:val="16"/>
          <w:szCs w:val="16"/>
        </w:rPr>
        <w:t>Good Bye :(</w:t>
      </w:r>
    </w:p>
    <w:sectPr w:rsidR="00152913" w:rsidRPr="00E94C01" w:rsidSect="00132CC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CB06F" w14:textId="77777777" w:rsidR="009F2021" w:rsidRDefault="009F2021" w:rsidP="00B35A35">
      <w:pPr>
        <w:spacing w:after="0" w:line="240" w:lineRule="auto"/>
      </w:pPr>
      <w:r>
        <w:separator/>
      </w:r>
    </w:p>
  </w:endnote>
  <w:endnote w:type="continuationSeparator" w:id="0">
    <w:p w14:paraId="270A3AB4" w14:textId="77777777" w:rsidR="009F2021" w:rsidRDefault="009F2021" w:rsidP="00B35A35">
      <w:pPr>
        <w:spacing w:after="0" w:line="240" w:lineRule="auto"/>
      </w:pPr>
      <w:r>
        <w:continuationSeparator/>
      </w:r>
    </w:p>
  </w:endnote>
  <w:endnote w:type="continuationNotice" w:id="1">
    <w:p w14:paraId="571E4F21" w14:textId="77777777" w:rsidR="009F2021" w:rsidRDefault="009F20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29CB5" w14:textId="77777777" w:rsidR="009F2021" w:rsidRDefault="009F2021" w:rsidP="00B35A35">
      <w:pPr>
        <w:spacing w:after="0" w:line="240" w:lineRule="auto"/>
      </w:pPr>
      <w:r>
        <w:separator/>
      </w:r>
    </w:p>
  </w:footnote>
  <w:footnote w:type="continuationSeparator" w:id="0">
    <w:p w14:paraId="4BB9FDF0" w14:textId="77777777" w:rsidR="009F2021" w:rsidRDefault="009F2021" w:rsidP="00B35A35">
      <w:pPr>
        <w:spacing w:after="0" w:line="240" w:lineRule="auto"/>
      </w:pPr>
      <w:r>
        <w:continuationSeparator/>
      </w:r>
    </w:p>
  </w:footnote>
  <w:footnote w:type="continuationNotice" w:id="1">
    <w:p w14:paraId="408F8803" w14:textId="77777777" w:rsidR="009F2021" w:rsidRDefault="009F202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557D7"/>
    <w:multiLevelType w:val="hybridMultilevel"/>
    <w:tmpl w:val="8FEE44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F359DB"/>
    <w:multiLevelType w:val="multilevel"/>
    <w:tmpl w:val="FD4E5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43B3205"/>
    <w:multiLevelType w:val="hybridMultilevel"/>
    <w:tmpl w:val="31747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303971"/>
    <w:multiLevelType w:val="hybridMultilevel"/>
    <w:tmpl w:val="C8CCF3A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1987007">
    <w:abstractNumId w:val="1"/>
  </w:num>
  <w:num w:numId="2" w16cid:durableId="637951194">
    <w:abstractNumId w:val="0"/>
  </w:num>
  <w:num w:numId="3" w16cid:durableId="334845455">
    <w:abstractNumId w:val="3"/>
  </w:num>
  <w:num w:numId="4" w16cid:durableId="2805736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DA1tjQxMrewtDRS0lEKTi0uzszPAykwrQUAw8zmfiwAAAA="/>
  </w:docVars>
  <w:rsids>
    <w:rsidRoot w:val="00E0599D"/>
    <w:rsid w:val="000162AB"/>
    <w:rsid w:val="00034E09"/>
    <w:rsid w:val="00132CCF"/>
    <w:rsid w:val="001335DF"/>
    <w:rsid w:val="00152913"/>
    <w:rsid w:val="001778FF"/>
    <w:rsid w:val="001E219C"/>
    <w:rsid w:val="00242F6E"/>
    <w:rsid w:val="00244BD1"/>
    <w:rsid w:val="0034158B"/>
    <w:rsid w:val="003568D7"/>
    <w:rsid w:val="00425290"/>
    <w:rsid w:val="00433288"/>
    <w:rsid w:val="004F4CF8"/>
    <w:rsid w:val="00561B66"/>
    <w:rsid w:val="005841A8"/>
    <w:rsid w:val="005A776E"/>
    <w:rsid w:val="007329EB"/>
    <w:rsid w:val="007B0D9D"/>
    <w:rsid w:val="008E090A"/>
    <w:rsid w:val="00921643"/>
    <w:rsid w:val="009F2021"/>
    <w:rsid w:val="00A466A6"/>
    <w:rsid w:val="00A64DAD"/>
    <w:rsid w:val="00B1781A"/>
    <w:rsid w:val="00B25C30"/>
    <w:rsid w:val="00B35A35"/>
    <w:rsid w:val="00B60AEA"/>
    <w:rsid w:val="00C05B18"/>
    <w:rsid w:val="00CA17A2"/>
    <w:rsid w:val="00CC6A8E"/>
    <w:rsid w:val="00D21B41"/>
    <w:rsid w:val="00D277F9"/>
    <w:rsid w:val="00E0599D"/>
    <w:rsid w:val="00E31E0B"/>
    <w:rsid w:val="00E655F5"/>
    <w:rsid w:val="00E94C01"/>
    <w:rsid w:val="00EA296E"/>
    <w:rsid w:val="00ED3FA1"/>
    <w:rsid w:val="00F24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777F24"/>
  <w15:chartTrackingRefBased/>
  <w15:docId w15:val="{686EB4D1-5335-4327-9778-76BD78985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0599D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E0599D"/>
  </w:style>
  <w:style w:type="paragraph" w:styleId="NormalWeb">
    <w:name w:val="Normal (Web)"/>
    <w:basedOn w:val="Normal"/>
    <w:uiPriority w:val="99"/>
    <w:semiHidden/>
    <w:unhideWhenUsed/>
    <w:rsid w:val="00E059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0599D"/>
    <w:rPr>
      <w:b/>
      <w:bCs/>
    </w:rPr>
  </w:style>
  <w:style w:type="paragraph" w:styleId="ListParagraph">
    <w:name w:val="List Paragraph"/>
    <w:basedOn w:val="Normal"/>
    <w:uiPriority w:val="34"/>
    <w:qFormat/>
    <w:rsid w:val="00F243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1778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778FF"/>
  </w:style>
  <w:style w:type="paragraph" w:styleId="Footer">
    <w:name w:val="footer"/>
    <w:basedOn w:val="Normal"/>
    <w:link w:val="FooterChar"/>
    <w:uiPriority w:val="99"/>
    <w:semiHidden/>
    <w:unhideWhenUsed/>
    <w:rsid w:val="001778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778F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78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991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5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jquery-az.com/10-examples-learn-java-string-formatting-printf-method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baeldung.com/java-printstream-print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youtu.be/g_BsIuRVfvk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5FFC643458624A896C3DCB696C1EF7" ma:contentTypeVersion="15" ma:contentTypeDescription="Create a new document." ma:contentTypeScope="" ma:versionID="535d36f88e72e53dd959033782ec29d5">
  <xsd:schema xmlns:xsd="http://www.w3.org/2001/XMLSchema" xmlns:xs="http://www.w3.org/2001/XMLSchema" xmlns:p="http://schemas.microsoft.com/office/2006/metadata/properties" xmlns:ns1="http://schemas.microsoft.com/sharepoint/v3" xmlns:ns3="7660e10e-00e6-4474-a38b-419bb33f7d23" xmlns:ns4="06ae9b06-00a1-4186-b144-f05ec0e21892" targetNamespace="http://schemas.microsoft.com/office/2006/metadata/properties" ma:root="true" ma:fieldsID="9a764fd41120db191ddb8a2c098c68b1" ns1:_="" ns3:_="" ns4:_="">
    <xsd:import namespace="http://schemas.microsoft.com/sharepoint/v3"/>
    <xsd:import namespace="7660e10e-00e6-4474-a38b-419bb33f7d23"/>
    <xsd:import namespace="06ae9b06-00a1-4186-b144-f05ec0e2189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1:_ip_UnifiedCompliancePolicyProperties" minOccurs="0"/>
                <xsd:element ref="ns1:_ip_UnifiedCompliancePolicyUIAction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60e10e-00e6-4474-a38b-419bb33f7d2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ae9b06-00a1-4186-b144-f05ec0e218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2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9E601ED-80E4-4121-9CB2-091195E5F9C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35C762-E867-4759-BF3D-97E7EB97FEBF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38F1065-1873-4F49-8ED7-7D74E8C162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660e10e-00e6-4474-a38b-419bb33f7d23"/>
    <ds:schemaRef ds:uri="06ae9b06-00a1-4186-b144-f05ec0e218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2</Pages>
  <Words>417</Words>
  <Characters>23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ayne State College</Company>
  <LinksUpToDate>false</LinksUpToDate>
  <CharactersWithSpaces>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bie Johnson</dc:creator>
  <cp:keywords/>
  <dc:description/>
  <cp:lastModifiedBy>Debbie Johnson</cp:lastModifiedBy>
  <cp:revision>22</cp:revision>
  <dcterms:created xsi:type="dcterms:W3CDTF">2022-01-25T18:55:00Z</dcterms:created>
  <dcterms:modified xsi:type="dcterms:W3CDTF">2023-01-30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5FFC643458624A896C3DCB696C1EF7</vt:lpwstr>
  </property>
</Properties>
</file>